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8B364" w14:textId="77777777" w:rsidR="00BC3167" w:rsidRDefault="006C0F39">
      <w:pPr>
        <w:pStyle w:val="Heading1"/>
      </w:pPr>
      <w:bookmarkStart w:id="0" w:name="ch:approaches"/>
      <w:r>
        <w:t>Approaches</w:t>
      </w:r>
      <w:bookmarkEnd w:id="0"/>
    </w:p>
    <w:p w14:paraId="00E6DC0C" w14:textId="77777777" w:rsidR="00BC3167" w:rsidRDefault="006C0F39">
      <w:pPr>
        <w:pStyle w:val="FirstParagraph"/>
      </w:pPr>
      <w:r>
        <w:t>The Thesis work follows the User Experience Design cycle research approach as mentioned in where the theory is established based on own ideas in addition to literature review findings for first iteration and then continuous to evolve better designs converg</w:t>
      </w:r>
      <w:r>
        <w:t>ing towards desired interface by developers.</w:t>
      </w:r>
      <w:r>
        <w:br/>
      </w:r>
      <w:r>
        <w:br/>
        <w:t>Overall, by analysing the software engineering disciplines as mentioned in , a theory is established. The prototypes are created based on the established theory and user study mentioned in is performed which fo</w:t>
      </w:r>
      <w:r>
        <w:t>llows qualitative and quantitative approaches in assimilating the results. It follows a well established iterative process of UX Design  cycle as seen in the .</w:t>
      </w:r>
      <w:r>
        <w:br/>
      </w:r>
      <w:r>
        <w:br/>
        <w:t>Our approach leads an iterative process where initially prototypes with our novel ideas are eva</w:t>
      </w:r>
      <w:r>
        <w:t>luated by the target users. Next, the evaluation results lead to the requirements gathering phase. Then again, the prototypes are developed based on user feedback and also including any new findings in the literature, and so on, the cycle repeats until the</w:t>
      </w:r>
      <w:r>
        <w:t xml:space="preserve"> desired satisfaction of target users is achieved.</w:t>
      </w:r>
      <w:r>
        <w:br/>
      </w:r>
      <w:r>
        <w:br/>
        <w:t>In our qualitative research methodology, the feedback of users is concerned as an example of emotional feeling on the usability of the designed prototype. Example: user behaviour, quotes, etc. On the othe</w:t>
      </w:r>
      <w:r>
        <w:t>r hand, in our quantitative research methodology, we analyse some metrics on the results gathered during the evaluation phase. Example: time taken to perform the task, performance, etc.</w:t>
      </w:r>
      <w:r>
        <w:br/>
      </w:r>
      <w:r>
        <w:br/>
        <w:t>For every research question, the user scenario is formulated and what</w:t>
      </w:r>
      <w:r>
        <w:t xml:space="preserve"> usual Static Code Analysis tool does. Next, what can be done better considering other solution ideas from different Software Engineering domains in addition to our own ideas is analysed through the UX Design process. In this process, the metrics mentioned</w:t>
      </w:r>
      <w:r>
        <w:t xml:space="preserve"> above, which are qualitative and quantitative, are observed.</w:t>
      </w:r>
      <w:r>
        <w:br/>
        <w:t>Here is an example of how the implementation approach could get started.</w:t>
      </w:r>
    </w:p>
    <w:p w14:paraId="33946E3C" w14:textId="77777777" w:rsidR="00BC3167" w:rsidRDefault="006C0F39">
      <w:pPr>
        <w:pStyle w:val="Heading2"/>
      </w:pPr>
      <w:bookmarkStart w:id="1" w:name="Xcaaefe6d5ac95325d250219ef3472519538bdc8"/>
      <w:r>
        <w:t>Research Question 1:</w:t>
      </w:r>
      <w:r>
        <w:br/>
        <w:t>How to Display the Results of the Same Codebase from Different Analysis Tools</w:t>
      </w:r>
      <w:bookmarkEnd w:id="1"/>
    </w:p>
    <w:p w14:paraId="6055BE46" w14:textId="320A6DA0" w:rsidR="00BC3167" w:rsidRDefault="006C0F39">
      <w:pPr>
        <w:pStyle w:val="FirstParagraph"/>
      </w:pPr>
      <w:r>
        <w:rPr>
          <w:b/>
        </w:rPr>
        <w:t>Solution ideas</w:t>
      </w:r>
      <w:r>
        <w:t>:</w:t>
      </w:r>
      <w:r>
        <w:br/>
      </w:r>
      <w:r>
        <w:br/>
        <w:t>1. Di</w:t>
      </w:r>
      <w:r>
        <w:t>splay results separately for each tool</w:t>
      </w:r>
      <w:r>
        <w:br/>
        <w:t>2. Combine the results and mark its respective icon in a column to show which tool identifies the certain bug.</w:t>
      </w:r>
      <w:r>
        <w:br/>
      </w:r>
      <w:r>
        <w:br/>
        <w:t xml:space="preserve">With above-mentioned possible solution ideas derived after analysing the findings from </w:t>
      </w:r>
      <w:r>
        <w:lastRenderedPageBreak/>
        <w:t>other software eng</w:t>
      </w:r>
      <w:r>
        <w:t>ineering disciplines i.e., Complex datasets and Issue tracker, two different prototypes are designed using a wireframe tool called Balsamiq . The design lessons adapted from these disciplines are extensibility of columns where integrating the complex datas</w:t>
      </w:r>
      <w:r>
        <w:t xml:space="preserve">ets into a unified interface and expressiveness issue tackled with Issue tracked by having own dashboard instead of overwhelming the user with complete results which are not related to him. Assume the name </w:t>
      </w:r>
      <w:r>
        <w:rPr>
          <w:i/>
        </w:rPr>
        <w:t>toolShort</w:t>
      </w:r>
      <w:r>
        <w:t xml:space="preserve"> means a Static Analysis tool capable of </w:t>
      </w:r>
      <w:r>
        <w:t xml:space="preserve">giving results in a short time and </w:t>
      </w:r>
      <w:r w:rsidR="00B81F20">
        <w:t xml:space="preserve">toolLong </w:t>
      </w:r>
      <w:r>
        <w:t>mean a Static Analysis tool gives results after a long time.</w:t>
      </w:r>
      <w:bookmarkStart w:id="2" w:name="_GoBack"/>
      <w:bookmarkEnd w:id="2"/>
      <w:r>
        <w:br/>
      </w:r>
      <w:r>
        <w:br/>
      </w:r>
      <w:r>
        <w:rPr>
          <w:b/>
        </w:rPr>
        <w:t>Prototype 1</w:t>
      </w:r>
      <w:r>
        <w:t>:</w:t>
      </w:r>
      <w:r>
        <w:br/>
      </w:r>
      <w:r>
        <w:br/>
        <w:t>The prototype for solution idea i.e., displaying the results separately is shown in following .</w:t>
      </w:r>
      <w:r>
        <w:br/>
      </w:r>
    </w:p>
    <w:p w14:paraId="54717DE6" w14:textId="77777777" w:rsidR="00BC3167" w:rsidRDefault="006C0F39">
      <w:pPr>
        <w:pStyle w:val="CaptionedFigure"/>
      </w:pPr>
      <w:bookmarkStart w:id="3" w:name="fig:toolSeperate"/>
      <w:r>
        <w:t>An interface prototype with tools displaying res</w:t>
      </w:r>
      <w:r>
        <w:t>ults separately.</w:t>
      </w:r>
      <w:bookmarkEnd w:id="3"/>
    </w:p>
    <w:p w14:paraId="20F7C975" w14:textId="77777777" w:rsidR="00BC3167" w:rsidRDefault="006C0F39">
      <w:pPr>
        <w:pStyle w:val="ImageCaption"/>
      </w:pPr>
      <w:r>
        <w:t>An interface prototype with tools displaying results separately.</w:t>
      </w:r>
    </w:p>
    <w:p w14:paraId="5CF84C5E" w14:textId="77777777" w:rsidR="00BC3167" w:rsidRDefault="006C0F39">
      <w:pPr>
        <w:pStyle w:val="BodyText"/>
      </w:pPr>
      <w:r>
        <w:rPr>
          <w:b/>
        </w:rPr>
        <w:t>Prototype 2</w:t>
      </w:r>
      <w:r>
        <w:t>:</w:t>
      </w:r>
      <w:r>
        <w:br/>
      </w:r>
      <w:r>
        <w:br/>
        <w:t>The prototype for solution idea i.e., combining the results is shown in following .</w:t>
      </w:r>
      <w:r>
        <w:br/>
      </w:r>
      <w:r>
        <w:br/>
      </w:r>
    </w:p>
    <w:p w14:paraId="3C969B33" w14:textId="77777777" w:rsidR="00BC3167" w:rsidRDefault="006C0F39">
      <w:pPr>
        <w:pStyle w:val="CaptionedFigure"/>
      </w:pPr>
      <w:bookmarkStart w:id="4" w:name="fig:toolCombine"/>
      <w:r>
        <w:t>An interface prototype with tools displaying results combined.</w:t>
      </w:r>
      <w:bookmarkEnd w:id="4"/>
    </w:p>
    <w:p w14:paraId="78CCC053" w14:textId="77777777" w:rsidR="00BC3167" w:rsidRDefault="006C0F39">
      <w:pPr>
        <w:pStyle w:val="ImageCaption"/>
      </w:pPr>
      <w:r>
        <w:t>An interfac</w:t>
      </w:r>
      <w:r>
        <w:t>e prototype with tools displaying results combined.</w:t>
      </w:r>
    </w:p>
    <w:p w14:paraId="61FB3752" w14:textId="77777777" w:rsidR="00BC3167" w:rsidRDefault="006C0F39">
      <w:pPr>
        <w:pStyle w:val="BodyText"/>
      </w:pPr>
      <w:r>
        <w:t xml:space="preserve">Next, once the prototypes are designed, they are evaluated as mentioned in chapter </w:t>
      </w:r>
      <w:hyperlink w:anchor="ch:evaluationplan">
        <w:r>
          <w:rPr>
            <w:rStyle w:val="Hyperlink"/>
          </w:rPr>
          <w:t>[ch:evaluationplan]</w:t>
        </w:r>
      </w:hyperlink>
      <w:r>
        <w:t>. After evaluation, requirements are gathered based on user fe</w:t>
      </w:r>
      <w:r>
        <w:t>edback and also new findings from the literature, if any. New designs are prototyped as mentioned above and repeats as per User Experience Design cycle.</w:t>
      </w:r>
      <w:r>
        <w:br/>
      </w:r>
      <w:r>
        <w:br/>
      </w:r>
    </w:p>
    <w:p w14:paraId="7D8638B3" w14:textId="77777777" w:rsidR="00BC3167" w:rsidRDefault="006C0F39">
      <w:pPr>
        <w:pStyle w:val="Heading2"/>
      </w:pPr>
      <w:bookmarkStart w:id="5" w:name="Xed4f744bdeb0697cf75b8427267de28b2553e25"/>
      <w:r>
        <w:t>Research Question 2:</w:t>
      </w:r>
      <w:r>
        <w:br/>
        <w:t>What Feedback Works to Know that the Bug Fixing is</w:t>
      </w:r>
      <w:r>
        <w:br/>
        <w:t>On-going?</w:t>
      </w:r>
      <w:bookmarkEnd w:id="5"/>
    </w:p>
    <w:p w14:paraId="213A2B28" w14:textId="77777777" w:rsidR="00BC3167" w:rsidRDefault="006C0F39">
      <w:pPr>
        <w:pStyle w:val="FirstParagraph"/>
      </w:pPr>
      <w:r>
        <w:rPr>
          <w:b/>
        </w:rPr>
        <w:t>Solution ideas</w:t>
      </w:r>
      <w:r>
        <w:t>:</w:t>
      </w:r>
      <w:r>
        <w:br/>
      </w:r>
      <w:r>
        <w:br/>
        <w:t>1.</w:t>
      </w:r>
      <w:r>
        <w:t xml:space="preserve"> Once the user attempts to fix a bug and submit for analysis, then the bug is shown as pending in status.</w:t>
      </w:r>
      <w:r>
        <w:br/>
        <w:t>2. If the bug is fixed then it is shown as ’fixed’ in status, or else, ’try again’.</w:t>
      </w:r>
      <w:r>
        <w:br/>
      </w:r>
      <w:r>
        <w:br/>
        <w:t xml:space="preserve">With the above mentioned possible solution ideas, the prototypes </w:t>
      </w:r>
      <w:r>
        <w:t xml:space="preserve">are designed. The first prototype </w:t>
      </w:r>
      <w:hyperlink w:anchor="fig:d_pending">
        <w:r>
          <w:rPr>
            <w:rStyle w:val="Hyperlink"/>
          </w:rPr>
          <w:t>[fig:d_pending]</w:t>
        </w:r>
      </w:hyperlink>
      <w:r>
        <w:t xml:space="preserve"> illustrates a bug being displayed as ’pending’ in the status </w:t>
      </w:r>
      <w:r>
        <w:lastRenderedPageBreak/>
        <w:t>column of bug listing. This happens when a user selects a bug and attempts to fix it then submit for analysis</w:t>
      </w:r>
      <w:r>
        <w:t xml:space="preserve"> tools. Perhaps the shorter tool i.e., the tool capable of analysing in less computation time would report back whether the bug is fixed or not. Thereby, the Prototype 2 </w:t>
      </w:r>
      <w:hyperlink w:anchor="fig:d_tryagain">
        <w:r>
          <w:rPr>
            <w:rStyle w:val="Hyperlink"/>
          </w:rPr>
          <w:t>[fig:d_tryagain]</w:t>
        </w:r>
      </w:hyperlink>
      <w:r>
        <w:t xml:space="preserve"> illustrates the bug is not fixed</w:t>
      </w:r>
      <w:r>
        <w:t xml:space="preserve"> and shown as ’try again’ in status column as the user attempted to fix earlier.</w:t>
      </w:r>
      <w:r>
        <w:br/>
      </w:r>
      <w:r>
        <w:br/>
        <w:t>Also, in Prototype 1 it is observed that ’Fix Now’ button in ’Bug Description’ window is disabled which also depicts the bug is being analysed in the background.</w:t>
      </w:r>
      <w:r>
        <w:br/>
      </w:r>
      <w:r>
        <w:br/>
      </w:r>
      <w:r>
        <w:rPr>
          <w:b/>
        </w:rPr>
        <w:t>Prototype 1</w:t>
      </w:r>
    </w:p>
    <w:p w14:paraId="4F966862" w14:textId="77777777" w:rsidR="00BC3167" w:rsidRDefault="006C0F39">
      <w:pPr>
        <w:pStyle w:val="CaptionedFigure"/>
      </w:pPr>
      <w:r>
        <w:t>An interface prototype showing pending status.</w:t>
      </w:r>
    </w:p>
    <w:p w14:paraId="582F630C" w14:textId="77777777" w:rsidR="00BC3167" w:rsidRDefault="006C0F39">
      <w:pPr>
        <w:pStyle w:val="ImageCaption"/>
      </w:pPr>
      <w:r>
        <w:t>An interface prototype showing pending status.</w:t>
      </w:r>
    </w:p>
    <w:p w14:paraId="2CF7AF55" w14:textId="77777777" w:rsidR="00BC3167" w:rsidRDefault="006C0F39">
      <w:pPr>
        <w:pStyle w:val="BodyText"/>
      </w:pPr>
      <w:bookmarkStart w:id="6" w:name="fig:d_pending"/>
      <w:r>
        <w:t>[fig:d_pending]</w:t>
      </w:r>
      <w:bookmarkEnd w:id="6"/>
    </w:p>
    <w:p w14:paraId="350E1FE7" w14:textId="77777777" w:rsidR="00BC3167" w:rsidRDefault="006C0F39">
      <w:pPr>
        <w:pStyle w:val="BodyText"/>
      </w:pPr>
      <w:r>
        <w:rPr>
          <w:b/>
        </w:rPr>
        <w:t>Prototype 2</w:t>
      </w:r>
    </w:p>
    <w:p w14:paraId="79EABA74" w14:textId="77777777" w:rsidR="00BC3167" w:rsidRDefault="006C0F39">
      <w:pPr>
        <w:pStyle w:val="CaptionedFigure"/>
      </w:pPr>
      <w:r>
        <w:t>An interface prototype showing ’try again’ status.</w:t>
      </w:r>
    </w:p>
    <w:p w14:paraId="3CFFF6AB" w14:textId="77777777" w:rsidR="00BC3167" w:rsidRDefault="006C0F39">
      <w:pPr>
        <w:pStyle w:val="ImageCaption"/>
      </w:pPr>
      <w:r>
        <w:t>An interface prototype showing ’try again’ status.</w:t>
      </w:r>
    </w:p>
    <w:p w14:paraId="42A6C1C8" w14:textId="77777777" w:rsidR="00BC3167" w:rsidRDefault="006C0F39">
      <w:pPr>
        <w:pStyle w:val="BodyText"/>
      </w:pPr>
      <w:bookmarkStart w:id="7" w:name="fig:d_tryagain"/>
      <w:r>
        <w:t>[fig:d_tryagain]</w:t>
      </w:r>
      <w:bookmarkEnd w:id="7"/>
    </w:p>
    <w:p w14:paraId="1264F053" w14:textId="77777777" w:rsidR="00BC3167" w:rsidRDefault="006C0F39">
      <w:pPr>
        <w:pStyle w:val="BodyText"/>
      </w:pPr>
      <w:r>
        <w:t>Next, once the</w:t>
      </w:r>
      <w:r>
        <w:t xml:space="preserve"> prototypes are designed, they are evaluated as mentioned in . After evaluation, requirements are gathered based on user feedback and also new findings from the literature, if any. New designs are prototyped as mentioned above and repeats as per User Exper</w:t>
      </w:r>
      <w:r>
        <w:t>ience Design cycle.</w:t>
      </w:r>
      <w:r>
        <w:br/>
      </w:r>
      <w:r>
        <w:br/>
      </w:r>
    </w:p>
    <w:p w14:paraId="45644B63" w14:textId="77777777" w:rsidR="00BC3167" w:rsidRDefault="006C0F39">
      <w:pPr>
        <w:pStyle w:val="Heading2"/>
      </w:pPr>
      <w:bookmarkStart w:id="8" w:name="Xca46fb732b3a30fa8905f1340ae5051c513c81c"/>
      <w:r>
        <w:t>Research Question 3:</w:t>
      </w:r>
      <w:r>
        <w:br/>
        <w:t>How to Carry Traceability of Bug Fixing?</w:t>
      </w:r>
      <w:bookmarkEnd w:id="8"/>
    </w:p>
    <w:p w14:paraId="33ACE763" w14:textId="77777777" w:rsidR="00BC3167" w:rsidRDefault="006C0F39">
      <w:pPr>
        <w:pStyle w:val="FirstParagraph"/>
      </w:pPr>
      <w:r>
        <w:rPr>
          <w:b/>
        </w:rPr>
        <w:t>Solution ideas</w:t>
      </w:r>
      <w:r>
        <w:t>:</w:t>
      </w:r>
      <w:r>
        <w:br/>
      </w:r>
      <w:r>
        <w:br/>
        <w:t>1. a time stamp for each bug fixing attempt with changes button</w:t>
      </w:r>
      <w:r>
        <w:br/>
        <w:t>2. a Revert button</w:t>
      </w:r>
      <w:r>
        <w:br/>
      </w:r>
      <w:r>
        <w:br/>
        <w:t>With the above mentioned possible ideas, the prototypes are designed. T</w:t>
      </w:r>
      <w:r>
        <w:t xml:space="preserve">he first prototype i.e., Prototype 1 </w:t>
      </w:r>
      <w:hyperlink w:anchor="fig:d_changes">
        <w:r>
          <w:rPr>
            <w:rStyle w:val="Hyperlink"/>
          </w:rPr>
          <w:t>[fig:d_changes]</w:t>
        </w:r>
      </w:hyperlink>
      <w:r>
        <w:t xml:space="preserve"> illustrates there is a time stamp for each bug fixing attempt which might help in the context of traceability as to know when someone trying to mitigate a bug. Also, a</w:t>
      </w:r>
      <w:r>
        <w:t xml:space="preserve"> button ’Changes’ could perhaps show the code difference to the previous state of the codebase. The other prototype i.e., Prototype 2 </w:t>
      </w:r>
      <w:hyperlink w:anchor="fig:d_revert">
        <w:r>
          <w:rPr>
            <w:rStyle w:val="Hyperlink"/>
          </w:rPr>
          <w:t>[fig:d_revert]</w:t>
        </w:r>
      </w:hyperlink>
      <w:r>
        <w:t xml:space="preserve"> illustrates in a situation where the user wants to revert back to the pr</w:t>
      </w:r>
      <w:r>
        <w:t>evious situation of the codebase. This could perhaps help in a situation when new bugs are introduced with an attempt to fix a certain bug.</w:t>
      </w:r>
      <w:r>
        <w:br/>
      </w:r>
      <w:r>
        <w:lastRenderedPageBreak/>
        <w:br/>
        <w:t>Next, once the prototypes are designed, they are evaluated as mentioned in . After evaluation, requirements are gat</w:t>
      </w:r>
      <w:r>
        <w:t>hered based on user feedback and also new findings from the literature, if any. New designs are prototyped as mentioned above and repeats as per User Experience Design cycle.</w:t>
      </w:r>
      <w:r>
        <w:br/>
      </w:r>
      <w:r>
        <w:br/>
      </w:r>
      <w:r>
        <w:rPr>
          <w:b/>
        </w:rPr>
        <w:t>Prototype 1</w:t>
      </w:r>
    </w:p>
    <w:p w14:paraId="0B359351" w14:textId="77777777" w:rsidR="00BC3167" w:rsidRDefault="006C0F39">
      <w:pPr>
        <w:pStyle w:val="CaptionedFigure"/>
      </w:pPr>
      <w:r>
        <w:t>An interface prototype showing time stamp and changes button.</w:t>
      </w:r>
    </w:p>
    <w:p w14:paraId="21612F71" w14:textId="77777777" w:rsidR="00BC3167" w:rsidRDefault="006C0F39">
      <w:pPr>
        <w:pStyle w:val="ImageCaption"/>
      </w:pPr>
      <w:r>
        <w:t>An int</w:t>
      </w:r>
      <w:r>
        <w:t>erface prototype showing time stamp and changes button.</w:t>
      </w:r>
    </w:p>
    <w:p w14:paraId="2865D18D" w14:textId="77777777" w:rsidR="00BC3167" w:rsidRDefault="006C0F39">
      <w:pPr>
        <w:pStyle w:val="BodyText"/>
      </w:pPr>
      <w:bookmarkStart w:id="9" w:name="fig:d_changes"/>
      <w:r>
        <w:t>[fig:d_changes]</w:t>
      </w:r>
      <w:bookmarkEnd w:id="9"/>
    </w:p>
    <w:p w14:paraId="6524DD58" w14:textId="77777777" w:rsidR="00BC3167" w:rsidRDefault="006C0F39">
      <w:pPr>
        <w:pStyle w:val="BodyText"/>
      </w:pPr>
      <w:r>
        <w:rPr>
          <w:b/>
        </w:rPr>
        <w:t>Prototype 2</w:t>
      </w:r>
    </w:p>
    <w:p w14:paraId="524C71FA" w14:textId="77777777" w:rsidR="00BC3167" w:rsidRDefault="006C0F39">
      <w:pPr>
        <w:pStyle w:val="CaptionedFigure"/>
      </w:pPr>
      <w:r>
        <w:t>An interface prototype showing revert button.</w:t>
      </w:r>
    </w:p>
    <w:p w14:paraId="59BD6B12" w14:textId="77777777" w:rsidR="00BC3167" w:rsidRDefault="006C0F39">
      <w:pPr>
        <w:pStyle w:val="ImageCaption"/>
      </w:pPr>
      <w:r>
        <w:t>An interface prototype showing revert button.</w:t>
      </w:r>
    </w:p>
    <w:p w14:paraId="52C176EB" w14:textId="77777777" w:rsidR="00BC3167" w:rsidRDefault="006C0F39">
      <w:pPr>
        <w:pStyle w:val="BodyText"/>
      </w:pPr>
      <w:bookmarkStart w:id="10" w:name="fig:d_revert"/>
      <w:r>
        <w:t>[fig:d_revert]</w:t>
      </w:r>
      <w:bookmarkEnd w:id="10"/>
    </w:p>
    <w:sectPr w:rsidR="00BC31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3AFC14" w14:textId="77777777" w:rsidR="006C0F39" w:rsidRDefault="006C0F39">
      <w:pPr>
        <w:spacing w:after="0"/>
      </w:pPr>
      <w:r>
        <w:separator/>
      </w:r>
    </w:p>
  </w:endnote>
  <w:endnote w:type="continuationSeparator" w:id="0">
    <w:p w14:paraId="6B7C66FE" w14:textId="77777777" w:rsidR="006C0F39" w:rsidRDefault="006C0F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C9FCD6" w14:textId="77777777" w:rsidR="006C0F39" w:rsidRDefault="006C0F39">
      <w:r>
        <w:separator/>
      </w:r>
    </w:p>
  </w:footnote>
  <w:footnote w:type="continuationSeparator" w:id="0">
    <w:p w14:paraId="7438C976" w14:textId="77777777" w:rsidR="006C0F39" w:rsidRDefault="006C0F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BC9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xMDIyNbA0sDA0NzRT0lEKTi0uzszPAykwrAUAzmGFISwAAAA="/>
  </w:docVars>
  <w:rsids>
    <w:rsidRoot w:val="00590D07"/>
    <w:rsid w:val="00011C8B"/>
    <w:rsid w:val="004E29B3"/>
    <w:rsid w:val="00590D07"/>
    <w:rsid w:val="006C0F39"/>
    <w:rsid w:val="00784D58"/>
    <w:rsid w:val="008D6863"/>
    <w:rsid w:val="00B81F20"/>
    <w:rsid w:val="00B86B75"/>
    <w:rsid w:val="00BC316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1FFD0"/>
  <w15:docId w15:val="{CFD03F4D-A3A4-4B31-B8CB-090183250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1024</Words>
  <Characters>5843</Characters>
  <Application>Microsoft Office Word</Application>
  <DocSecurity>0</DocSecurity>
  <Lines>48</Lines>
  <Paragraphs>13</Paragraphs>
  <ScaleCrop>false</ScaleCrop>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2</cp:revision>
  <dcterms:created xsi:type="dcterms:W3CDTF">2019-09-12T13:40:00Z</dcterms:created>
  <dcterms:modified xsi:type="dcterms:W3CDTF">2019-10-02T09:49:00Z</dcterms:modified>
</cp:coreProperties>
</file>